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4A5031C9" w14:textId="77777777" w:rsidR="002F6BFE" w:rsidRPr="002F6BFE" w:rsidRDefault="002F6BFE" w:rsidP="002F6BFE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14:paraId="0192BF92" w14:textId="77777777" w:rsidR="002F6BFE" w:rsidRPr="002F6BFE" w:rsidRDefault="002F6BFE" w:rsidP="002F6BFE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14:paraId="75CBE574" w14:textId="77777777" w:rsidR="002F6BFE" w:rsidRPr="002F6BFE" w:rsidRDefault="002F6BFE" w:rsidP="002F6BF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2F6BFE">
        <w:rPr>
          <w:b/>
          <w:snapToGrid w:val="0"/>
          <w:szCs w:val="20"/>
          <w:lang w:val="es-AR" w:eastAsia="es-ES"/>
        </w:rPr>
        <w:t>REGISTRADO BAJO Nº CDCIC-144/24</w:t>
      </w:r>
    </w:p>
    <w:p w14:paraId="2A2E93CC" w14:textId="77777777" w:rsidR="002F6BFE" w:rsidRPr="002F6BFE" w:rsidRDefault="002F6BFE" w:rsidP="002F6B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57E8B37A" w14:textId="77777777" w:rsidR="002F6BFE" w:rsidRPr="002F6BFE" w:rsidRDefault="002F6BFE" w:rsidP="002F6BF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2F6BFE">
        <w:rPr>
          <w:b/>
          <w:szCs w:val="20"/>
          <w:lang w:val="es-AR"/>
        </w:rPr>
        <w:t>Corresponde al Expe Nº 876/22</w:t>
      </w:r>
    </w:p>
    <w:p w14:paraId="153A3C45" w14:textId="77777777" w:rsidR="002F6BFE" w:rsidRPr="002F6BFE" w:rsidRDefault="002F6BFE" w:rsidP="002F6BF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14:paraId="7626DA96" w14:textId="243926DE" w:rsidR="002F6BFE" w:rsidRPr="002F6BFE" w:rsidRDefault="002F6BFE" w:rsidP="002F6BF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2F6BFE">
        <w:rPr>
          <w:b/>
          <w:szCs w:val="20"/>
          <w:lang w:val="es-AR"/>
        </w:rPr>
        <w:t>BAHIA BLANCA</w:t>
      </w:r>
      <w:r w:rsidRPr="002F6BFE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08 de julio de 2024</w:t>
      </w:r>
      <w:bookmarkStart w:id="0" w:name="_GoBack"/>
      <w:bookmarkEnd w:id="0"/>
    </w:p>
    <w:p w14:paraId="4B9C9D2F" w14:textId="77777777" w:rsidR="002F6BFE" w:rsidRPr="002F6BFE" w:rsidRDefault="002F6BFE" w:rsidP="002F6B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5246F51B" w14:textId="77777777" w:rsidR="002F6BFE" w:rsidRPr="002F6BFE" w:rsidRDefault="002F6BFE" w:rsidP="002F6B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0735EF45" w14:textId="77777777" w:rsidR="002F6BFE" w:rsidRPr="002F6BFE" w:rsidRDefault="002F6BFE" w:rsidP="002F6B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2F6BFE">
        <w:rPr>
          <w:b/>
          <w:szCs w:val="20"/>
          <w:lang w:val="es-AR"/>
        </w:rPr>
        <w:t>VISTO:</w:t>
      </w:r>
    </w:p>
    <w:p w14:paraId="3B28D11B" w14:textId="77777777" w:rsidR="002F6BFE" w:rsidRPr="002F6BFE" w:rsidRDefault="002F6BFE" w:rsidP="002F6BFE">
      <w:pPr>
        <w:autoSpaceDE w:val="0"/>
        <w:autoSpaceDN w:val="0"/>
        <w:adjustRightInd w:val="0"/>
        <w:rPr>
          <w:color w:val="000000"/>
          <w:sz w:val="23"/>
          <w:szCs w:val="23"/>
          <w:lang w:val="es-AR" w:eastAsia="es-AR"/>
        </w:rPr>
      </w:pPr>
    </w:p>
    <w:p w14:paraId="27EAC4A3" w14:textId="77777777" w:rsidR="002F6BFE" w:rsidRPr="002F6BFE" w:rsidRDefault="002F6BFE" w:rsidP="002F6BFE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  <w:r w:rsidRPr="002F6BFE">
        <w:rPr>
          <w:color w:val="000000"/>
          <w:sz w:val="23"/>
          <w:szCs w:val="23"/>
          <w:lang w:val="es-AR" w:eastAsia="es-AR"/>
        </w:rPr>
        <w:t xml:space="preserve">La resolución DCIC-004/24 y su ratificación CDCIC-075/24 mediante la cual se designa al Lic. Diego Orbe Leiva como Coordinador de Acciones Tutoriales del Departamento de Ciencias e Ingeniería de la Computación; </w:t>
      </w:r>
    </w:p>
    <w:p w14:paraId="74867428" w14:textId="77777777" w:rsidR="002F6BFE" w:rsidRPr="002F6BFE" w:rsidRDefault="002F6BFE" w:rsidP="002F6BFE">
      <w:pPr>
        <w:autoSpaceDE w:val="0"/>
        <w:autoSpaceDN w:val="0"/>
        <w:adjustRightInd w:val="0"/>
        <w:rPr>
          <w:color w:val="000000"/>
          <w:sz w:val="23"/>
          <w:szCs w:val="23"/>
          <w:lang w:val="es-AR" w:eastAsia="es-AR"/>
        </w:rPr>
      </w:pPr>
    </w:p>
    <w:p w14:paraId="652325A7" w14:textId="77777777" w:rsidR="002F6BFE" w:rsidRPr="002F6BFE" w:rsidRDefault="002F6BFE" w:rsidP="002F6BFE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  <w:r w:rsidRPr="002F6BFE">
        <w:rPr>
          <w:color w:val="000000"/>
          <w:sz w:val="23"/>
          <w:szCs w:val="23"/>
          <w:lang w:val="es-AR" w:eastAsia="es-AR"/>
        </w:rPr>
        <w:t xml:space="preserve">La Res. R- 556/24 por la que se aprueba la designación y la imputación de los gastos de las/os Coordinadoras/es de Acciones Tutoriales desde el 01 de agosto y hasta el 31 de diciembre de 2024; y </w:t>
      </w:r>
    </w:p>
    <w:p w14:paraId="10687314" w14:textId="77777777" w:rsidR="002F6BFE" w:rsidRPr="002F6BFE" w:rsidRDefault="002F6BFE" w:rsidP="002F6BFE">
      <w:pPr>
        <w:ind w:firstLine="720"/>
        <w:jc w:val="both"/>
        <w:rPr>
          <w:lang w:val="es-ES_tradnl"/>
        </w:rPr>
      </w:pPr>
    </w:p>
    <w:p w14:paraId="12137FF7" w14:textId="77777777" w:rsidR="002F6BFE" w:rsidRPr="002F6BFE" w:rsidRDefault="002F6BFE" w:rsidP="002F6BFE">
      <w:pPr>
        <w:jc w:val="both"/>
        <w:rPr>
          <w:lang w:val="es-ES"/>
        </w:rPr>
      </w:pPr>
      <w:r w:rsidRPr="002F6BFE">
        <w:rPr>
          <w:b/>
          <w:smallCaps/>
          <w:lang w:val="es-ES"/>
        </w:rPr>
        <w:t>CONSIDERANDO:</w:t>
      </w:r>
      <w:r w:rsidRPr="002F6BFE">
        <w:rPr>
          <w:lang w:val="es-ES"/>
        </w:rPr>
        <w:t xml:space="preserve"> </w:t>
      </w:r>
    </w:p>
    <w:p w14:paraId="1120D4F7" w14:textId="77777777" w:rsidR="002F6BFE" w:rsidRPr="002F6BFE" w:rsidRDefault="002F6BFE" w:rsidP="002F6BFE">
      <w:pPr>
        <w:jc w:val="both"/>
        <w:rPr>
          <w:lang w:val="es-ES"/>
        </w:rPr>
      </w:pPr>
    </w:p>
    <w:p w14:paraId="3396BDFB" w14:textId="77777777" w:rsidR="002F6BFE" w:rsidRPr="002F6BFE" w:rsidRDefault="002F6BFE" w:rsidP="002F6BFE">
      <w:pPr>
        <w:ind w:firstLine="851"/>
        <w:jc w:val="both"/>
        <w:rPr>
          <w:lang w:val="es-ES"/>
        </w:rPr>
      </w:pPr>
      <w:r w:rsidRPr="002F6BFE">
        <w:rPr>
          <w:lang w:val="es-ES"/>
        </w:rPr>
        <w:t xml:space="preserve">Que las acciones tutoriales buscan facilitar y promover el ingreso e inserción en la vida universitaria de los ingresantes, asesorándolos e integrándolos en todos los aspectos organizativos, de bienestar y adaptación a la vida universitaria entre otras cosas; </w:t>
      </w:r>
    </w:p>
    <w:p w14:paraId="39030D24" w14:textId="77777777" w:rsidR="002F6BFE" w:rsidRPr="002F6BFE" w:rsidRDefault="002F6BFE" w:rsidP="002F6BFE">
      <w:pPr>
        <w:jc w:val="both"/>
        <w:rPr>
          <w:lang w:val="es-ES"/>
        </w:rPr>
      </w:pPr>
    </w:p>
    <w:p w14:paraId="451BF871" w14:textId="77777777" w:rsidR="002F6BFE" w:rsidRPr="002F6BFE" w:rsidRDefault="002F6BFE" w:rsidP="002F6BFE">
      <w:pPr>
        <w:ind w:firstLine="851"/>
        <w:jc w:val="both"/>
        <w:rPr>
          <w:lang w:val="es-ES"/>
        </w:rPr>
      </w:pPr>
      <w:r w:rsidRPr="002F6BFE">
        <w:rPr>
          <w:lang w:val="es-ES"/>
        </w:rPr>
        <w:t>Que el Lic. Orbe Leiva ha dado su consentimiento para continuar desempeñando funciones de Coordinador de Acciones Tutoriales de este Departamento;</w:t>
      </w:r>
    </w:p>
    <w:p w14:paraId="5D16E323" w14:textId="77777777" w:rsidR="002F6BFE" w:rsidRPr="002F6BFE" w:rsidRDefault="002F6BFE" w:rsidP="002F6BFE">
      <w:pPr>
        <w:ind w:firstLine="720"/>
        <w:jc w:val="both"/>
        <w:rPr>
          <w:lang w:val="es-ES"/>
        </w:rPr>
      </w:pPr>
    </w:p>
    <w:p w14:paraId="5214989F" w14:textId="77777777" w:rsidR="002F6BFE" w:rsidRPr="002F6BFE" w:rsidRDefault="002F6BFE" w:rsidP="002F6BFE">
      <w:pPr>
        <w:ind w:firstLine="851"/>
        <w:jc w:val="both"/>
        <w:rPr>
          <w:lang w:val="es-AR"/>
        </w:rPr>
      </w:pPr>
      <w:r w:rsidRPr="002F6BFE">
        <w:rPr>
          <w:lang w:val="es-AR"/>
        </w:rPr>
        <w:t>Que el Consejo Departamental aprobó, en su reunión ordinaria de fecha 11 de junio de 2024, dicha designación;</w:t>
      </w:r>
    </w:p>
    <w:p w14:paraId="7B2FDC9B" w14:textId="77777777" w:rsidR="002F6BFE" w:rsidRPr="002F6BFE" w:rsidRDefault="002F6BFE" w:rsidP="002F6BFE">
      <w:pPr>
        <w:ind w:firstLine="720"/>
        <w:jc w:val="both"/>
        <w:rPr>
          <w:lang w:val="es-ES"/>
        </w:rPr>
      </w:pPr>
    </w:p>
    <w:p w14:paraId="762F2622" w14:textId="77777777" w:rsidR="002F6BFE" w:rsidRPr="002F6BFE" w:rsidRDefault="002F6BFE" w:rsidP="002F6BFE">
      <w:pPr>
        <w:ind w:firstLine="720"/>
        <w:jc w:val="both"/>
        <w:rPr>
          <w:lang w:val="es-ES"/>
        </w:rPr>
      </w:pPr>
    </w:p>
    <w:p w14:paraId="09D6E210" w14:textId="77777777" w:rsidR="002F6BFE" w:rsidRPr="002F6BFE" w:rsidRDefault="002F6BFE" w:rsidP="002F6BFE">
      <w:pPr>
        <w:spacing w:after="160" w:line="259" w:lineRule="auto"/>
        <w:jc w:val="both"/>
        <w:rPr>
          <w:rFonts w:eastAsia="Arial"/>
          <w:lang w:val="es-AR" w:eastAsia="es-AR"/>
        </w:rPr>
      </w:pPr>
      <w:r w:rsidRPr="002F6BFE">
        <w:rPr>
          <w:rFonts w:eastAsia="Arial"/>
          <w:b/>
          <w:lang w:val="es-AR" w:eastAsia="es-AR"/>
        </w:rPr>
        <w:t>POR ELLO</w:t>
      </w:r>
      <w:r w:rsidRPr="002F6BFE">
        <w:rPr>
          <w:rFonts w:eastAsia="Arial"/>
          <w:lang w:val="es-AR" w:eastAsia="es-AR"/>
        </w:rPr>
        <w:t>,</w:t>
      </w:r>
    </w:p>
    <w:p w14:paraId="13AB2F18" w14:textId="77777777" w:rsidR="002F6BFE" w:rsidRPr="002F6BFE" w:rsidRDefault="002F6BFE" w:rsidP="002F6BFE">
      <w:pPr>
        <w:jc w:val="center"/>
        <w:rPr>
          <w:b/>
          <w:szCs w:val="20"/>
          <w:lang w:val="es-ES_tradnl"/>
        </w:rPr>
      </w:pPr>
      <w:r w:rsidRPr="002F6BFE">
        <w:rPr>
          <w:b/>
          <w:szCs w:val="20"/>
          <w:lang w:val="es-ES_tradnl"/>
        </w:rPr>
        <w:t>EL CONSEJO DEPARTAMENTAL DE CIENCIAS E INGENIERÍA DE LA COMPUTACIÓN</w:t>
      </w:r>
    </w:p>
    <w:p w14:paraId="293A76CC" w14:textId="77777777" w:rsidR="002F6BFE" w:rsidRPr="002F6BFE" w:rsidRDefault="002F6BFE" w:rsidP="002F6BFE">
      <w:pPr>
        <w:keepNext/>
        <w:outlineLvl w:val="1"/>
        <w:rPr>
          <w:b/>
          <w:lang w:val="es-AR"/>
        </w:rPr>
      </w:pPr>
    </w:p>
    <w:p w14:paraId="42EC4A19" w14:textId="77777777" w:rsidR="002F6BFE" w:rsidRPr="002F6BFE" w:rsidRDefault="002F6BFE" w:rsidP="002F6BFE">
      <w:pPr>
        <w:keepNext/>
        <w:jc w:val="center"/>
        <w:outlineLvl w:val="1"/>
        <w:rPr>
          <w:b/>
          <w:smallCaps/>
          <w:szCs w:val="20"/>
          <w:lang w:val="es-ES"/>
        </w:rPr>
      </w:pPr>
      <w:r w:rsidRPr="002F6BFE">
        <w:rPr>
          <w:b/>
          <w:smallCaps/>
          <w:szCs w:val="20"/>
          <w:lang w:val="es-ES"/>
        </w:rPr>
        <w:t>RESUELVE:</w:t>
      </w:r>
    </w:p>
    <w:p w14:paraId="7DE380B0" w14:textId="77777777" w:rsidR="002F6BFE" w:rsidRPr="002F6BFE" w:rsidRDefault="002F6BFE" w:rsidP="002F6BFE">
      <w:pPr>
        <w:jc w:val="both"/>
        <w:rPr>
          <w:b/>
          <w:bCs/>
          <w:szCs w:val="20"/>
          <w:lang w:val="es-ES"/>
        </w:rPr>
      </w:pPr>
    </w:p>
    <w:p w14:paraId="1BCCD773" w14:textId="77777777" w:rsidR="002F6BFE" w:rsidRPr="002F6BFE" w:rsidRDefault="002F6BFE" w:rsidP="002F6BFE">
      <w:pPr>
        <w:jc w:val="both"/>
        <w:rPr>
          <w:szCs w:val="20"/>
          <w:lang w:val="es-ES"/>
        </w:rPr>
      </w:pPr>
      <w:r w:rsidRPr="002F6BFE">
        <w:rPr>
          <w:b/>
          <w:bCs/>
          <w:szCs w:val="20"/>
          <w:lang w:val="es-ES"/>
        </w:rPr>
        <w:t>ARTICULO 1º:</w:t>
      </w:r>
      <w:r w:rsidRPr="002F6BFE">
        <w:rPr>
          <w:szCs w:val="20"/>
          <w:lang w:val="es-ES"/>
        </w:rPr>
        <w:t xml:space="preserve"> Designar al </w:t>
      </w:r>
      <w:r w:rsidRPr="002F6BFE">
        <w:rPr>
          <w:b/>
          <w:szCs w:val="20"/>
          <w:lang w:val="es-ES"/>
        </w:rPr>
        <w:t>Licenciado Diego Sebastián ORBE LEIVA (Leg. 15058)</w:t>
      </w:r>
      <w:r w:rsidRPr="002F6BFE">
        <w:rPr>
          <w:szCs w:val="20"/>
          <w:lang w:val="es-ES"/>
        </w:rPr>
        <w:t xml:space="preserve"> como </w:t>
      </w:r>
      <w:r w:rsidRPr="002F6BFE">
        <w:rPr>
          <w:i/>
          <w:szCs w:val="20"/>
          <w:lang w:val="es-ES_tradnl"/>
        </w:rPr>
        <w:t>Coordinador de Acciones Tutoriales del Departamento de Ciencias e Ingeniería de la Computación</w:t>
      </w:r>
      <w:r w:rsidRPr="002F6BFE">
        <w:rPr>
          <w:szCs w:val="20"/>
          <w:lang w:val="es-ES_tradnl"/>
        </w:rPr>
        <w:t xml:space="preserve">. </w:t>
      </w:r>
    </w:p>
    <w:p w14:paraId="1C7225D4" w14:textId="77777777" w:rsidR="002F6BFE" w:rsidRPr="002F6BFE" w:rsidRDefault="002F6BFE" w:rsidP="002F6BFE">
      <w:pPr>
        <w:jc w:val="both"/>
        <w:rPr>
          <w:b/>
          <w:bCs/>
          <w:szCs w:val="20"/>
          <w:lang w:val="es-ES"/>
        </w:rPr>
      </w:pPr>
    </w:p>
    <w:p w14:paraId="43646C8E" w14:textId="11F76939" w:rsidR="002F6BFE" w:rsidRPr="002F6BFE" w:rsidRDefault="002F6BFE" w:rsidP="002F6BFE">
      <w:pPr>
        <w:jc w:val="both"/>
        <w:rPr>
          <w:szCs w:val="20"/>
          <w:lang w:val="es-AR"/>
        </w:rPr>
      </w:pPr>
      <w:r w:rsidRPr="002F6BFE">
        <w:rPr>
          <w:b/>
          <w:bCs/>
          <w:szCs w:val="20"/>
          <w:lang w:val="es-ES"/>
        </w:rPr>
        <w:t xml:space="preserve">ARTICULO 2º: </w:t>
      </w:r>
      <w:r w:rsidRPr="002F6BFE">
        <w:rPr>
          <w:szCs w:val="20"/>
          <w:lang w:val="es-ES"/>
        </w:rPr>
        <w:t xml:space="preserve">Por </w:t>
      </w:r>
      <w:r w:rsidRPr="002F6BFE">
        <w:rPr>
          <w:szCs w:val="20"/>
          <w:lang w:val="es-AR"/>
        </w:rPr>
        <w:t>el desempeño de sus funciones</w:t>
      </w:r>
      <w:r w:rsidRPr="002F6BFE">
        <w:rPr>
          <w:szCs w:val="20"/>
          <w:lang w:val="es-ES"/>
        </w:rPr>
        <w:t xml:space="preserve"> el Lic. Orbe Leiva percibirá</w:t>
      </w:r>
      <w:r w:rsidRPr="002F6BFE">
        <w:rPr>
          <w:szCs w:val="20"/>
          <w:lang w:val="es-AR"/>
        </w:rPr>
        <w:t xml:space="preserve"> una suma fija mensual, no remunerativa y no bonificable de Pesos Ciento veinte Mil ($ 120.000-), a partir del 01 de agosto y el 31 de diciembre de 2024 (inclusive).</w:t>
      </w:r>
    </w:p>
    <w:p w14:paraId="7EA55CBF" w14:textId="77777777" w:rsidR="002F6BFE" w:rsidRPr="002F6BFE" w:rsidRDefault="002F6BFE" w:rsidP="002F6BFE">
      <w:pPr>
        <w:jc w:val="both"/>
        <w:rPr>
          <w:b/>
          <w:bCs/>
          <w:szCs w:val="20"/>
          <w:lang w:val="es-ES"/>
        </w:rPr>
      </w:pPr>
      <w:r w:rsidRPr="002F6BFE">
        <w:rPr>
          <w:b/>
          <w:bCs/>
          <w:szCs w:val="20"/>
          <w:lang w:val="es-ES"/>
        </w:rPr>
        <w:lastRenderedPageBreak/>
        <w:t xml:space="preserve">///CDCIC-144/24 </w:t>
      </w:r>
    </w:p>
    <w:p w14:paraId="28E4116F" w14:textId="77777777" w:rsidR="002F6BFE" w:rsidRPr="002F6BFE" w:rsidRDefault="002F6BFE" w:rsidP="002F6BFE">
      <w:pPr>
        <w:jc w:val="both"/>
        <w:rPr>
          <w:b/>
          <w:bCs/>
          <w:szCs w:val="20"/>
          <w:lang w:val="es-ES"/>
        </w:rPr>
      </w:pPr>
    </w:p>
    <w:p w14:paraId="507DA784" w14:textId="77777777" w:rsidR="002F6BFE" w:rsidRPr="002F6BFE" w:rsidRDefault="002F6BFE" w:rsidP="002F6BFE">
      <w:pPr>
        <w:jc w:val="both"/>
        <w:rPr>
          <w:szCs w:val="20"/>
          <w:lang w:val="es-AR"/>
        </w:rPr>
      </w:pPr>
      <w:r w:rsidRPr="002F6BFE">
        <w:rPr>
          <w:b/>
          <w:bCs/>
          <w:szCs w:val="20"/>
          <w:lang w:val="es-ES"/>
        </w:rPr>
        <w:t xml:space="preserve">ARTICULO 3º: </w:t>
      </w:r>
      <w:r w:rsidRPr="002F6BFE">
        <w:rPr>
          <w:szCs w:val="20"/>
          <w:lang w:val="es-AR"/>
        </w:rPr>
        <w:t>Imputar el gasto de los Coordinadores de Acciones Tutoriales durante el mes de enero del presente año al Grupo Presupuestario 0267 - Categoría programática: 99.01.46.04: Programa PLAN DE VIRTUALIZACIÓN DE LA EDUCACIÓN SUPERIOR IV, Unidad Presupuestaria 034.001.000: Secretaría General de Relaciones Institucionales y Planeamiento - Fuente de Financiamiento 16.</w:t>
      </w:r>
    </w:p>
    <w:p w14:paraId="7F9044C5" w14:textId="77777777" w:rsidR="002F6BFE" w:rsidRPr="002F6BFE" w:rsidRDefault="002F6BFE" w:rsidP="002F6BFE">
      <w:pPr>
        <w:jc w:val="both"/>
        <w:rPr>
          <w:b/>
          <w:bCs/>
          <w:szCs w:val="20"/>
          <w:lang w:val="es-ES"/>
        </w:rPr>
      </w:pPr>
    </w:p>
    <w:p w14:paraId="5CAB4741" w14:textId="77777777" w:rsidR="002F6BFE" w:rsidRPr="002F6BFE" w:rsidRDefault="002F6BFE" w:rsidP="002F6BFE">
      <w:pPr>
        <w:jc w:val="both"/>
        <w:rPr>
          <w:rFonts w:ascii="Arial" w:hAnsi="Arial" w:cs="Arial"/>
          <w:lang w:val="es-ES"/>
        </w:rPr>
      </w:pPr>
      <w:r w:rsidRPr="002F6BFE">
        <w:rPr>
          <w:b/>
          <w:bCs/>
          <w:szCs w:val="20"/>
          <w:lang w:val="es-ES"/>
        </w:rPr>
        <w:t xml:space="preserve">ARTICULO 4º: </w:t>
      </w:r>
      <w:r w:rsidRPr="002F6BFE">
        <w:rPr>
          <w:bCs/>
          <w:szCs w:val="20"/>
          <w:lang w:val="es-ES"/>
        </w:rPr>
        <w:t xml:space="preserve">Regístrese; comuníquese; pase a la Dirección General de Economía y Finanzas (Dirección de Programación Presupuestaria) para su conocimiento y a los fines que corresponda; tome razón la Secretaría General Académica; cumplido, </w:t>
      </w:r>
      <w:proofErr w:type="gramStart"/>
      <w:r w:rsidRPr="002F6BFE">
        <w:rPr>
          <w:bCs/>
          <w:szCs w:val="20"/>
          <w:lang w:val="es-ES"/>
        </w:rPr>
        <w:t>archívese.-----------------</w:t>
      </w:r>
      <w:proofErr w:type="gramEnd"/>
    </w:p>
    <w:p w14:paraId="31D97509" w14:textId="77777777" w:rsidR="002F6BFE" w:rsidRPr="002F6BFE" w:rsidRDefault="002F6BFE" w:rsidP="002F6BFE">
      <w:pPr>
        <w:jc w:val="both"/>
        <w:rPr>
          <w:rFonts w:ascii="Arial" w:hAnsi="Arial" w:cs="Arial"/>
          <w:lang w:val="es-ES"/>
        </w:rPr>
      </w:pPr>
    </w:p>
    <w:p w14:paraId="7E6BADBC" w14:textId="77777777" w:rsidR="002F6BFE" w:rsidRPr="002F6BFE" w:rsidRDefault="002F6BFE" w:rsidP="002F6BFE">
      <w:pPr>
        <w:jc w:val="both"/>
        <w:rPr>
          <w:rFonts w:ascii="Arial" w:hAnsi="Arial" w:cs="Arial"/>
          <w:lang w:val="es-ES"/>
        </w:rPr>
      </w:pPr>
    </w:p>
    <w:p w14:paraId="03F512D7" w14:textId="77777777" w:rsidR="002F6BFE" w:rsidRPr="002F6BFE" w:rsidRDefault="002F6BFE" w:rsidP="002F6BFE">
      <w:pPr>
        <w:jc w:val="both"/>
        <w:rPr>
          <w:rFonts w:ascii="Arial" w:hAnsi="Arial" w:cs="Arial"/>
          <w:lang w:val="es-ES"/>
        </w:rPr>
      </w:pPr>
    </w:p>
    <w:p w14:paraId="6BE07A39" w14:textId="77777777" w:rsidR="002F6BFE" w:rsidRPr="002F6BFE" w:rsidRDefault="002F6BFE" w:rsidP="002F6BF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  <w:szCs w:val="20"/>
          <w:lang w:val="es-ES" w:eastAsia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52F90F" w14:textId="77777777" w:rsidR="00621E89" w:rsidRDefault="00621E89">
      <w:r>
        <w:separator/>
      </w:r>
    </w:p>
  </w:endnote>
  <w:endnote w:type="continuationSeparator" w:id="0">
    <w:p w14:paraId="5ACC9D89" w14:textId="77777777" w:rsidR="00621E89" w:rsidRDefault="00621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32A1D6" w14:textId="77777777" w:rsidR="00621E89" w:rsidRDefault="00621E89">
      <w:r>
        <w:separator/>
      </w:r>
    </w:p>
  </w:footnote>
  <w:footnote w:type="continuationSeparator" w:id="0">
    <w:p w14:paraId="7BFD0FF0" w14:textId="77777777" w:rsidR="00621E89" w:rsidRDefault="00621E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2F6BFE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21E89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89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7-08T12:48:00Z</dcterms:created>
  <dcterms:modified xsi:type="dcterms:W3CDTF">2024-07-08T12:48:00Z</dcterms:modified>
</cp:coreProperties>
</file>